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7F10B" w14:textId="59FDEB7C" w:rsidR="00C77D19" w:rsidRDefault="006E6CF3">
      <w:r>
        <w:t xml:space="preserve">Justification for </w:t>
      </w:r>
      <w:r w:rsidR="00C77D19">
        <w:t>C</w:t>
      </w:r>
      <w:r>
        <w:t xml:space="preserve">hanges to </w:t>
      </w:r>
      <w:r w:rsidR="00C77D19">
        <w:t xml:space="preserve">the </w:t>
      </w:r>
      <w:r w:rsidR="009D0FDF">
        <w:t xml:space="preserve">B.S. in </w:t>
      </w:r>
      <w:r>
        <w:t>I</w:t>
      </w:r>
      <w:r w:rsidR="00C77D19">
        <w:t xml:space="preserve">nformation </w:t>
      </w:r>
      <w:r>
        <w:t>T</w:t>
      </w:r>
      <w:r w:rsidR="00C77D19">
        <w:t xml:space="preserve">echnology </w:t>
      </w:r>
      <w:r w:rsidR="009D0FDF">
        <w:t>Program</w:t>
      </w:r>
    </w:p>
    <w:p w14:paraId="6B4A1A1C" w14:textId="4C28532D" w:rsidR="00C77D19" w:rsidRDefault="00C77D19">
      <w:r>
        <w:t xml:space="preserve">The current </w:t>
      </w:r>
      <w:r w:rsidR="009D0FDF">
        <w:t>Information Technology program</w:t>
      </w:r>
      <w:r>
        <w:t xml:space="preserve"> has two </w:t>
      </w:r>
      <w:r w:rsidR="009D0FDF">
        <w:t>majors</w:t>
      </w:r>
      <w:r>
        <w:t xml:space="preserve">: the initial traditional </w:t>
      </w:r>
      <w:r w:rsidR="009D0FDF">
        <w:t>IT Major</w:t>
      </w:r>
      <w:r>
        <w:t xml:space="preserve"> and the </w:t>
      </w:r>
      <w:r w:rsidR="009D0FDF">
        <w:t>S</w:t>
      </w:r>
      <w:r>
        <w:t xml:space="preserve">oftware </w:t>
      </w:r>
      <w:r w:rsidR="009D0FDF">
        <w:t>Major</w:t>
      </w:r>
      <w:r>
        <w:t xml:space="preserve">. The proposed changes enhance the Software </w:t>
      </w:r>
      <w:r w:rsidR="009D0FDF">
        <w:t>Major</w:t>
      </w:r>
      <w:r>
        <w:t xml:space="preserve"> and </w:t>
      </w:r>
      <w:r w:rsidR="00886772">
        <w:t xml:space="preserve">modify the traditional </w:t>
      </w:r>
      <w:r w:rsidR="009D0FDF">
        <w:t>IT Major</w:t>
      </w:r>
      <w:r w:rsidR="00886772">
        <w:t xml:space="preserve"> to </w:t>
      </w:r>
      <w:r w:rsidR="009D0FDF">
        <w:t xml:space="preserve">DevOps Major to </w:t>
      </w:r>
      <w:r w:rsidR="00886772">
        <w:t>address the current trends in the industry</w:t>
      </w:r>
      <w:r w:rsidR="005E15D2">
        <w:t>.</w:t>
      </w:r>
      <w:r w:rsidR="00886772">
        <w:t xml:space="preserve">  The changed </w:t>
      </w:r>
      <w:r w:rsidR="009D0FDF">
        <w:t>majors</w:t>
      </w:r>
      <w:r w:rsidR="00886772">
        <w:t xml:space="preserve"> are designed to prepare our students with the skills that make them highly desirable to employers</w:t>
      </w:r>
      <w:r w:rsidR="005E15D2">
        <w:t xml:space="preserve"> in both the software development field for our Software </w:t>
      </w:r>
      <w:r w:rsidR="009D0FDF">
        <w:t>Major</w:t>
      </w:r>
      <w:r w:rsidR="005E15D2">
        <w:t xml:space="preserve"> and in DevOps</w:t>
      </w:r>
      <w:r w:rsidR="009D0FDF">
        <w:t xml:space="preserve"> Major</w:t>
      </w:r>
      <w:r w:rsidR="005E15D2">
        <w:t>, which is the current operational trend in the IT industry</w:t>
      </w:r>
      <w:r w:rsidR="00886772">
        <w:t>.</w:t>
      </w:r>
    </w:p>
    <w:p w14:paraId="7A8EF719" w14:textId="6DE2E5F5" w:rsidR="006E6CF3" w:rsidRDefault="006E6CF3" w:rsidP="006E6CF3">
      <w:r>
        <w:t>The Information Technology environment is rapidly evolving in hardware</w:t>
      </w:r>
      <w:r w:rsidR="005E15D2">
        <w:t xml:space="preserve"> and </w:t>
      </w:r>
      <w:r>
        <w:t>software</w:t>
      </w:r>
      <w:r w:rsidR="005E15D2">
        <w:t xml:space="preserve"> as well as</w:t>
      </w:r>
      <w:r>
        <w:t xml:space="preserve"> methodologies and specializations. There are two major areas of focus that are addressed in the proposed changes</w:t>
      </w:r>
      <w:r w:rsidR="00C77D19">
        <w:t xml:space="preserve">: Cloud Computing and Continuous </w:t>
      </w:r>
      <w:r w:rsidR="00701D6A">
        <w:t>Integration</w:t>
      </w:r>
      <w:r w:rsidR="00C77D19">
        <w:t>/Continuous Delivery (CI/CD)</w:t>
      </w:r>
      <w:r>
        <w:t xml:space="preserve">.  </w:t>
      </w:r>
    </w:p>
    <w:p w14:paraId="3F8BE0F9" w14:textId="276AB3CF" w:rsidR="002A108D" w:rsidRDefault="002A108D">
      <w:r w:rsidRPr="00783306">
        <w:rPr>
          <w:u w:val="single"/>
        </w:rPr>
        <w:t>Cloud Computing</w:t>
      </w:r>
      <w:r>
        <w:t xml:space="preserve">: </w:t>
      </w:r>
      <w:r w:rsidR="00C77D19">
        <w:t xml:space="preserve">Today’s software environment is focused on cloud-based applications. </w:t>
      </w:r>
      <w:r>
        <w:t>Developing and deploying applications to a web-based distributed environment requires new skill sets in programming, security, and operational activities.</w:t>
      </w:r>
      <w:r w:rsidR="00C77D19">
        <w:t xml:space="preserve"> New courses in this major track address the architectural concepts </w:t>
      </w:r>
      <w:r w:rsidR="00886772">
        <w:t>of creating and sustaining cloud-based applications.</w:t>
      </w:r>
    </w:p>
    <w:p w14:paraId="4EA6596F" w14:textId="533629F4" w:rsidR="00C77D19" w:rsidRDefault="002A108D" w:rsidP="00C77D19">
      <w:r w:rsidRPr="00783306">
        <w:rPr>
          <w:u w:val="single"/>
        </w:rPr>
        <w:t>CI/CD</w:t>
      </w:r>
      <w:r>
        <w:t xml:space="preserve">:  </w:t>
      </w:r>
      <w:r w:rsidR="00C77D19">
        <w:t xml:space="preserve">The concept of Continuous Improvement/Continuous Delivery (CI/CD) integrates systems administration and security specialists with the design and development teams at the earliest stages </w:t>
      </w:r>
      <w:r w:rsidR="00701D6A">
        <w:t xml:space="preserve">and throughout the process </w:t>
      </w:r>
      <w:r w:rsidR="00C77D19">
        <w:t>of new software creation and enhanced features</w:t>
      </w:r>
      <w:r w:rsidR="00701D6A">
        <w:t>, resulting in faster updates, increased productivity, and improved security. CI/CD enforces the use of automation in building, testing, and deploying applications.</w:t>
      </w:r>
    </w:p>
    <w:p w14:paraId="3358F317" w14:textId="60441B5E" w:rsidR="006E6CF3" w:rsidRDefault="00B7225A">
      <w:r>
        <w:t xml:space="preserve">In the common prerequisite for the B.S. in IT program (for both majors), ABET no longer requires psychology but </w:t>
      </w:r>
      <w:r w:rsidR="00B66B19">
        <w:t xml:space="preserve">does </w:t>
      </w:r>
      <w:r>
        <w:t xml:space="preserve">require statistics. We have chosen a common prerequisite for statistics STA2023, which replaces PSY2012. This common prerequisite change is separate </w:t>
      </w:r>
      <w:r w:rsidR="00C903F6">
        <w:t xml:space="preserve">and has no impact </w:t>
      </w:r>
      <w:r w:rsidR="008A1D82">
        <w:t>on</w:t>
      </w:r>
      <w:r>
        <w:t xml:space="preserve"> the changes to the majors. The approval from the </w:t>
      </w:r>
      <w:r w:rsidR="00C903F6" w:rsidRPr="00C903F6">
        <w:t>Enrollment Management and Services</w:t>
      </w:r>
      <w:r>
        <w:t xml:space="preserve"> approval is attached.</w:t>
      </w:r>
    </w:p>
    <w:p w14:paraId="24FE7168" w14:textId="77777777" w:rsidR="006E6CF3" w:rsidRDefault="006E6CF3"/>
    <w:sectPr w:rsidR="006E6C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NrAwMTcwtbAwMDZW0lEKTi0uzszPAykwrAUAG4BVTCwAAAA="/>
  </w:docVars>
  <w:rsids>
    <w:rsidRoot w:val="006E6CF3"/>
    <w:rsid w:val="00060E8A"/>
    <w:rsid w:val="002A108D"/>
    <w:rsid w:val="002E7933"/>
    <w:rsid w:val="003054EB"/>
    <w:rsid w:val="00380193"/>
    <w:rsid w:val="004B19B7"/>
    <w:rsid w:val="004E0556"/>
    <w:rsid w:val="0059442C"/>
    <w:rsid w:val="005E15D2"/>
    <w:rsid w:val="006E6CF3"/>
    <w:rsid w:val="00701D6A"/>
    <w:rsid w:val="00783306"/>
    <w:rsid w:val="008469B6"/>
    <w:rsid w:val="00886772"/>
    <w:rsid w:val="008A1D82"/>
    <w:rsid w:val="009B101A"/>
    <w:rsid w:val="009D0FDF"/>
    <w:rsid w:val="00B66B19"/>
    <w:rsid w:val="00B7225A"/>
    <w:rsid w:val="00C77D19"/>
    <w:rsid w:val="00C903F6"/>
    <w:rsid w:val="00F101F2"/>
    <w:rsid w:val="00F64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E06423"/>
  <w15:chartTrackingRefBased/>
  <w15:docId w15:val="{94C2831C-51FB-40D5-8CAB-78BF460D4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D19"/>
  </w:style>
  <w:style w:type="paragraph" w:styleId="Heading1">
    <w:name w:val="heading 1"/>
    <w:basedOn w:val="Normal"/>
    <w:next w:val="Normal"/>
    <w:link w:val="Heading1Char"/>
    <w:uiPriority w:val="9"/>
    <w:qFormat/>
    <w:rsid w:val="006E6C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6C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C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6C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6C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6C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6C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6C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6C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C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6C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C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6C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6C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6C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6C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6C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6C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6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6C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6C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6C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6C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6C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6C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6C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6C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6CF3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5E15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94</Words>
  <Characters>1771</Characters>
  <Application>Microsoft Office Word</Application>
  <DocSecurity>0</DocSecurity>
  <Lines>13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McDermott-Wells</dc:creator>
  <cp:keywords/>
  <dc:description/>
  <cp:lastModifiedBy>Nagarajan Prabakar</cp:lastModifiedBy>
  <cp:revision>7</cp:revision>
  <dcterms:created xsi:type="dcterms:W3CDTF">2025-01-21T02:07:00Z</dcterms:created>
  <dcterms:modified xsi:type="dcterms:W3CDTF">2025-01-31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70a7e72a5c3a0c9ad59cb2c15d58b9a8997e60c35c4f89ebdec302290da01d</vt:lpwstr>
  </property>
</Properties>
</file>